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9F3" w:rsidRDefault="001738BC" w:rsidP="005F627C">
      <w:pPr>
        <w:pStyle w:val="Title"/>
      </w:pPr>
      <w:r w:rsidRPr="001738BC">
        <w:t>Department Name</w:t>
      </w:r>
      <w:r>
        <w:rPr>
          <w:color w:val="E01933" w:themeColor="accent2"/>
        </w:rPr>
        <w:t xml:space="preserve"> </w:t>
      </w:r>
      <w:r w:rsidR="005F627C">
        <w:rPr>
          <w:color w:val="E01933" w:themeColor="accent2"/>
        </w:rPr>
        <w:t>Memorandum</w:t>
      </w:r>
      <w:r w:rsidR="005F627C">
        <w:t xml:space="preserve"> </w:t>
      </w:r>
      <w:r w:rsidR="005F627C" w:rsidRPr="00B971A9">
        <w:t xml:space="preserve"> </w:t>
      </w:r>
    </w:p>
    <w:p w:rsidR="00800422" w:rsidRPr="00D879F3" w:rsidRDefault="00800422" w:rsidP="00800422">
      <w:pPr>
        <w:pStyle w:val="Subtitle"/>
      </w:pPr>
      <w:r w:rsidRPr="00D879F3">
        <w:t xml:space="preserve">Enter text here if </w:t>
      </w:r>
      <w:r w:rsidRPr="00BF57CF">
        <w:t>required</w:t>
      </w:r>
    </w:p>
    <w:p w:rsidR="00E56267" w:rsidRDefault="00E56267" w:rsidP="00295A54">
      <w:pPr>
        <w:spacing w:after="0" w:line="240" w:lineRule="auto"/>
      </w:pPr>
    </w:p>
    <w:p w:rsidR="00E56267" w:rsidRPr="00295A54" w:rsidRDefault="00E56267" w:rsidP="00295A54">
      <w:pPr>
        <w:spacing w:after="0" w:line="240" w:lineRule="auto"/>
      </w:pPr>
    </w:p>
    <w:p w:rsidR="00295A54" w:rsidRDefault="00295A54" w:rsidP="00295A54">
      <w:pPr>
        <w:sectPr w:rsidR="00295A54" w:rsidSect="000829A8">
          <w:footerReference w:type="default" r:id="rId8"/>
          <w:headerReference w:type="first" r:id="rId9"/>
          <w:footerReference w:type="first" r:id="rId10"/>
          <w:pgSz w:w="11906" w:h="16838" w:code="9"/>
          <w:pgMar w:top="1440" w:right="864" w:bottom="1440" w:left="864" w:header="706" w:footer="576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0"/>
        <w:gridCol w:w="3592"/>
      </w:tblGrid>
      <w:tr w:rsidR="00295A54" w:rsidRPr="00295A54" w:rsidTr="0058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295A54" w:rsidRPr="00674D88" w:rsidRDefault="00295A54" w:rsidP="00585FF9">
            <w:pPr>
              <w:spacing w:line="240" w:lineRule="auto"/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</w:pPr>
            <w:r w:rsidRPr="00674D88"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  <w:t>To:</w:t>
            </w:r>
          </w:p>
        </w:tc>
        <w:sdt>
          <w:sdtPr>
            <w:rPr>
              <w:rFonts w:asciiTheme="majorHAnsi" w:hAnsiTheme="majorHAnsi"/>
              <w:color w:val="E01933" w:themeColor="accent2"/>
              <w:sz w:val="24"/>
              <w:szCs w:val="24"/>
            </w:rPr>
            <w:id w:val="189415392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92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auto"/>
              </w:tcPr>
              <w:p w:rsidR="00295A54" w:rsidRPr="00674D88" w:rsidRDefault="005F627C" w:rsidP="00585FF9">
                <w:pPr>
                  <w:spacing w:line="240" w:lineRule="auto"/>
                  <w:rPr>
                    <w:rFonts w:asciiTheme="majorHAnsi" w:hAnsiTheme="majorHAnsi"/>
                    <w:color w:val="E01933" w:themeColor="accent2"/>
                    <w:sz w:val="24"/>
                    <w:szCs w:val="24"/>
                  </w:rPr>
                </w:pPr>
                <w:r w:rsidRPr="00CC4F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95A54" w:rsidRPr="00295A54" w:rsidTr="00585F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2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295A54" w:rsidRPr="00674D88" w:rsidRDefault="00295A54" w:rsidP="00585FF9">
            <w:pPr>
              <w:spacing w:line="240" w:lineRule="auto"/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</w:pPr>
            <w:r w:rsidRPr="00674D88"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  <w:t>Subject:</w:t>
            </w:r>
          </w:p>
        </w:tc>
        <w:sdt>
          <w:sdtPr>
            <w:rPr>
              <w:rFonts w:asciiTheme="majorHAnsi" w:hAnsiTheme="majorHAnsi"/>
              <w:color w:val="E01933" w:themeColor="accent2"/>
              <w:sz w:val="24"/>
              <w:szCs w:val="24"/>
            </w:rPr>
            <w:id w:val="1831825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92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auto"/>
              </w:tcPr>
              <w:p w:rsidR="00295A54" w:rsidRPr="00674D88" w:rsidRDefault="005F627C" w:rsidP="00585FF9">
                <w:pPr>
                  <w:spacing w:line="240" w:lineRule="auto"/>
                  <w:rPr>
                    <w:rFonts w:asciiTheme="majorHAnsi" w:hAnsiTheme="majorHAnsi"/>
                    <w:color w:val="E01933" w:themeColor="accent2"/>
                    <w:sz w:val="24"/>
                    <w:szCs w:val="24"/>
                  </w:rPr>
                </w:pPr>
                <w:r w:rsidRPr="00CC4F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bookmarkStart w:id="0" w:name="_GoBack"/>
        <w:bookmarkEnd w:id="0"/>
      </w:tr>
      <w:tr w:rsidR="00295A54" w:rsidRPr="00295A54" w:rsidTr="00585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295A54" w:rsidRPr="00295A54" w:rsidRDefault="00295A54" w:rsidP="00585FF9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95A54">
              <w:rPr>
                <w:rFonts w:asciiTheme="majorHAnsi" w:hAnsiTheme="majorHAnsi"/>
                <w:b/>
                <w:sz w:val="24"/>
                <w:szCs w:val="24"/>
              </w:rPr>
              <w:t>From:</w:t>
            </w:r>
          </w:p>
        </w:tc>
        <w:sdt>
          <w:sdtPr>
            <w:rPr>
              <w:rFonts w:ascii="GT Pressura Regular" w:hAnsi="GT Pressura Regular"/>
              <w:sz w:val="24"/>
              <w:szCs w:val="24"/>
            </w:rPr>
            <w:id w:val="-121412392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92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auto"/>
              </w:tcPr>
              <w:p w:rsidR="00295A54" w:rsidRPr="00295A54" w:rsidRDefault="005F627C" w:rsidP="00585FF9">
                <w:pPr>
                  <w:spacing w:line="240" w:lineRule="auto"/>
                  <w:rPr>
                    <w:rFonts w:ascii="GT Pressura Regular" w:hAnsi="GT Pressura Regular"/>
                    <w:sz w:val="24"/>
                    <w:szCs w:val="24"/>
                  </w:rPr>
                </w:pPr>
                <w:r w:rsidRPr="00CC4F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95A54" w:rsidRPr="00295A54" w:rsidTr="00585F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29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295A54" w:rsidRPr="00295A54" w:rsidRDefault="00295A54" w:rsidP="00585FF9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95A54">
              <w:rPr>
                <w:rFonts w:asciiTheme="majorHAnsi" w:hAnsiTheme="majorHAnsi"/>
                <w:b/>
                <w:sz w:val="24"/>
                <w:szCs w:val="24"/>
              </w:rPr>
              <w:t>Date:</w:t>
            </w:r>
          </w:p>
        </w:tc>
        <w:sdt>
          <w:sdtPr>
            <w:rPr>
              <w:rFonts w:ascii="GT Pressura Regular" w:hAnsi="GT Pressura Regular"/>
              <w:sz w:val="24"/>
              <w:szCs w:val="24"/>
            </w:rPr>
            <w:id w:val="496154156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92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auto"/>
              </w:tcPr>
              <w:p w:rsidR="00295A54" w:rsidRPr="00295A54" w:rsidRDefault="005F627C" w:rsidP="00585FF9">
                <w:pPr>
                  <w:spacing w:line="240" w:lineRule="auto"/>
                  <w:rPr>
                    <w:rFonts w:ascii="GT Pressura Regular" w:hAnsi="GT Pressura Regular"/>
                    <w:sz w:val="24"/>
                    <w:szCs w:val="24"/>
                  </w:rPr>
                </w:pPr>
                <w:r w:rsidRPr="00CC4F55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:rsidR="00295A54" w:rsidRPr="00295A54" w:rsidRDefault="00295A54" w:rsidP="0082331B">
      <w:pPr>
        <w:pStyle w:val="Body"/>
      </w:pPr>
    </w:p>
    <w:p w:rsidR="00A558ED" w:rsidRDefault="00A558ED" w:rsidP="0082331B">
      <w:pPr>
        <w:tabs>
          <w:tab w:val="left" w:pos="1116"/>
        </w:tabs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Dear </w:t>
      </w:r>
    </w:p>
    <w:p w:rsidR="005F627C" w:rsidRDefault="005F627C" w:rsidP="0082331B">
      <w:pPr>
        <w:tabs>
          <w:tab w:val="left" w:pos="1116"/>
        </w:tabs>
        <w:spacing w:after="120"/>
        <w:rPr>
          <w:rFonts w:cstheme="minorHAnsi"/>
          <w:szCs w:val="20"/>
        </w:rPr>
      </w:pPr>
      <w:r>
        <w:rPr>
          <w:rFonts w:cstheme="minorHAnsi"/>
          <w:szCs w:val="20"/>
        </w:rPr>
        <w:t>Enter Text</w:t>
      </w:r>
    </w:p>
    <w:p w:rsidR="0082331B" w:rsidRPr="0082331B" w:rsidRDefault="0082331B" w:rsidP="0082331B">
      <w:pPr>
        <w:pStyle w:val="line"/>
      </w:pPr>
      <w:r w:rsidRPr="0082331B">
        <w:t>line</w:t>
      </w:r>
    </w:p>
    <w:p w:rsidR="0082331B" w:rsidRDefault="005F627C" w:rsidP="0082331B">
      <w:pPr>
        <w:pStyle w:val="Body"/>
      </w:pPr>
      <w:r>
        <w:t>Enter Text</w:t>
      </w:r>
    </w:p>
    <w:p w:rsidR="0082331B" w:rsidRPr="0082331B" w:rsidRDefault="0082331B" w:rsidP="0082331B">
      <w:pPr>
        <w:pStyle w:val="line"/>
      </w:pPr>
    </w:p>
    <w:p w:rsidR="0082331B" w:rsidRPr="0082331B" w:rsidRDefault="0082331B" w:rsidP="0082331B">
      <w:pPr>
        <w:pStyle w:val="line"/>
      </w:pPr>
    </w:p>
    <w:sectPr w:rsidR="0082331B" w:rsidRPr="0082331B" w:rsidSect="00295A54">
      <w:type w:val="continuous"/>
      <w:pgSz w:w="11906" w:h="16838" w:code="9"/>
      <w:pgMar w:top="1440" w:right="864" w:bottom="1440" w:left="864" w:header="706" w:footer="576" w:gutter="0"/>
      <w:cols w:num="2" w:space="432" w:equalWidth="0">
        <w:col w:w="4873" w:space="432"/>
        <w:col w:w="4873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4FD1" w:rsidRDefault="00294FD1" w:rsidP="009C43D4">
      <w:pPr>
        <w:spacing w:after="0" w:line="240" w:lineRule="auto"/>
      </w:pPr>
      <w:r>
        <w:separator/>
      </w:r>
    </w:p>
  </w:endnote>
  <w:endnote w:type="continuationSeparator" w:id="0">
    <w:p w:rsidR="00294FD1" w:rsidRDefault="00294FD1" w:rsidP="009C4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T Pressura Bold"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GT Pressura Regular">
    <w:altName w:val="Arial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062" w:rsidRPr="000829A8" w:rsidRDefault="00E93062" w:rsidP="00E93062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07FC6E13" wp14:editId="7A177184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CFDC85D" id="Straight Connector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8EaaN9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="002F6F98" w:rsidRPr="002A0B8F">
      <w:rPr>
        <w:rFonts w:asciiTheme="majorHAnsi" w:hAnsiTheme="majorHAnsi"/>
        <w:noProof/>
        <w:lang w:val="en-US" w:bidi="hi-IN"/>
      </w:rPr>
      <w:t>BGS Minutes</w:t>
    </w:r>
    <w:r w:rsidRPr="000829A8">
      <w:rPr>
        <w:rFonts w:asciiTheme="majorHAnsi" w:hAnsiTheme="majorHAnsi"/>
      </w:rPr>
      <w:t xml:space="preserve"> </w:t>
    </w:r>
    <w:r w:rsidRPr="000829A8">
      <w:rPr>
        <w:rFonts w:ascii="GT Pressura Regular" w:hAnsi="GT Pressura Regular"/>
      </w:rPr>
      <w:t>Updated 2 March 2017</w:t>
    </w:r>
    <w:r>
      <w:rPr>
        <w:rFonts w:ascii="GT Pressura Regular" w:hAnsi="GT Pressura Regular"/>
      </w:rPr>
      <w:tab/>
      <w:t xml:space="preserve">Page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7A500E">
      <w:rPr>
        <w:rFonts w:ascii="GT Pressura Regular" w:hAnsi="GT Pressura Regular"/>
        <w:noProof/>
      </w:rPr>
      <w:t>3</w:t>
    </w:r>
    <w:r>
      <w:rPr>
        <w:rFonts w:ascii="GT Pressura Regular" w:hAnsi="GT Pressura Regular"/>
      </w:rPr>
      <w:fldChar w:fldCharType="end"/>
    </w:r>
    <w:r>
      <w:rPr>
        <w:rFonts w:ascii="GT Pressura Regular" w:hAnsi="GT Pressura Regular"/>
      </w:rPr>
      <w:t xml:space="preserve"> of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7A500E">
      <w:rPr>
        <w:rFonts w:ascii="GT Pressura Regular" w:hAnsi="GT Pressura Regular"/>
        <w:noProof/>
      </w:rPr>
      <w:t>3</w:t>
    </w:r>
    <w:r>
      <w:rPr>
        <w:rFonts w:ascii="GT Pressura Regular" w:hAnsi="GT Pressura Regula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29A8" w:rsidRPr="000829A8" w:rsidRDefault="00BF57CF" w:rsidP="000829A8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A9EEA61" wp14:editId="4D925E56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CE40F4"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c2cLRd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="00232EE0" w:rsidRPr="00232EE0">
      <w:rPr>
        <w:rFonts w:asciiTheme="majorHAnsi" w:hAnsiTheme="majorHAnsi"/>
      </w:rPr>
      <w:t>BGS Minutes</w:t>
    </w:r>
    <w:r w:rsidR="000829A8">
      <w:rPr>
        <w:rFonts w:ascii="GT Pressura Regular" w:hAnsi="GT Pressura Regular"/>
      </w:rPr>
      <w:tab/>
      <w:t>Page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7A500E">
      <w:rPr>
        <w:rFonts w:ascii="GT Pressura Regular" w:hAnsi="GT Pressura Regular"/>
        <w:noProof/>
      </w:rPr>
      <w:t>1</w:t>
    </w:r>
    <w:r>
      <w:rPr>
        <w:rFonts w:ascii="GT Pressura Regular" w:hAnsi="GT Pressura Regular"/>
      </w:rPr>
      <w:fldChar w:fldCharType="end"/>
    </w:r>
    <w:r w:rsidR="000829A8">
      <w:rPr>
        <w:rFonts w:ascii="GT Pressura Regular" w:hAnsi="GT Pressura Regular"/>
      </w:rPr>
      <w:t xml:space="preserve"> of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7A500E">
      <w:rPr>
        <w:rFonts w:ascii="GT Pressura Regular" w:hAnsi="GT Pressura Regular"/>
        <w:noProof/>
      </w:rPr>
      <w:t>3</w:t>
    </w:r>
    <w:r>
      <w:rPr>
        <w:rFonts w:ascii="GT Pressura Regular" w:hAnsi="GT Pressura Regul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4FD1" w:rsidRDefault="00294FD1" w:rsidP="009C43D4">
      <w:pPr>
        <w:spacing w:after="0" w:line="240" w:lineRule="auto"/>
      </w:pPr>
      <w:r>
        <w:separator/>
      </w:r>
    </w:p>
  </w:footnote>
  <w:footnote w:type="continuationSeparator" w:id="0">
    <w:p w:rsidR="00294FD1" w:rsidRDefault="00294FD1" w:rsidP="009C4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6F22" w:rsidRPr="00D879F3" w:rsidRDefault="000C6F22">
    <w:pPr>
      <w:pStyle w:val="Header"/>
      <w:rPr>
        <w:sz w:val="18"/>
        <w:szCs w:val="18"/>
      </w:rPr>
    </w:pPr>
  </w:p>
  <w:p w:rsidR="00D879F3" w:rsidRDefault="00D879F3">
    <w:pPr>
      <w:pStyle w:val="Header"/>
    </w:pPr>
  </w:p>
  <w:p w:rsidR="000C6F22" w:rsidRDefault="000C6F22">
    <w:pPr>
      <w:pStyle w:val="Header"/>
    </w:pPr>
  </w:p>
  <w:p w:rsidR="000C6F22" w:rsidRDefault="000C6F22">
    <w:pPr>
      <w:pStyle w:val="Header"/>
    </w:pPr>
  </w:p>
  <w:p w:rsidR="009C43D4" w:rsidRDefault="000C6F22" w:rsidP="000829A8">
    <w:pPr>
      <w:pStyle w:val="Header"/>
      <w:tabs>
        <w:tab w:val="clear" w:pos="4513"/>
        <w:tab w:val="clear" w:pos="9026"/>
      </w:tabs>
    </w:pPr>
    <w:r w:rsidRPr="000C6F22">
      <w:rPr>
        <w:noProof/>
        <w:lang w:val="en-AU" w:eastAsia="en-AU"/>
      </w:rPr>
      <w:drawing>
        <wp:anchor distT="0" distB="0" distL="114300" distR="114300" simplePos="0" relativeHeight="251661312" behindDoc="0" locked="1" layoutInCell="1" allowOverlap="1" wp14:anchorId="758F5B1F" wp14:editId="17A79945">
          <wp:simplePos x="0" y="0"/>
          <wp:positionH relativeFrom="page">
            <wp:posOffset>484496</wp:posOffset>
          </wp:positionH>
          <wp:positionV relativeFrom="page">
            <wp:posOffset>436728</wp:posOffset>
          </wp:positionV>
          <wp:extent cx="1344168" cy="530352"/>
          <wp:effectExtent l="0" t="0" r="889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clrChange>
                      <a:clrFrom>
                        <a:srgbClr val="064EA1"/>
                      </a:clrFrom>
                      <a:clrTo>
                        <a:srgbClr val="064EA1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416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43D4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39" behindDoc="1" locked="1" layoutInCell="1" allowOverlap="1" wp14:anchorId="13AF99DA" wp14:editId="52ADF2FF">
              <wp:simplePos x="0" y="0"/>
              <wp:positionH relativeFrom="margin">
                <wp:align>center</wp:align>
              </wp:positionH>
              <wp:positionV relativeFrom="page">
                <wp:posOffset>177800</wp:posOffset>
              </wp:positionV>
              <wp:extent cx="7132320" cy="2041525"/>
              <wp:effectExtent l="0" t="0" r="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204152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CAF22C" id="Rectangle 12" o:spid="_x0000_s1026" style="position:absolute;margin-left:0;margin-top:14pt;width:561.6pt;height:160.75pt;z-index:-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" fillcolor="#004ea0 [3204]" stroked="f" strokeweight=".25pt">
              <w10:wrap anchorx="margin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50EFA"/>
    <w:multiLevelType w:val="hybridMultilevel"/>
    <w:tmpl w:val="9C388E06"/>
    <w:lvl w:ilvl="0" w:tplc="EE444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C3650"/>
    <w:multiLevelType w:val="multilevel"/>
    <w:tmpl w:val="BA1077FC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DC55C90"/>
    <w:multiLevelType w:val="singleLevel"/>
    <w:tmpl w:val="40AEA572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791A3A7C"/>
    <w:multiLevelType w:val="multilevel"/>
    <w:tmpl w:val="9C388E0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jU0NLewtLS0MDdQ0lEKTi0uzszPAykwrAUAvAO+1ywAAAA="/>
  </w:docVars>
  <w:rsids>
    <w:rsidRoot w:val="00FE3B00"/>
    <w:rsid w:val="00011524"/>
    <w:rsid w:val="00063261"/>
    <w:rsid w:val="000663A7"/>
    <w:rsid w:val="000829A8"/>
    <w:rsid w:val="000838F6"/>
    <w:rsid w:val="000C3E9D"/>
    <w:rsid w:val="000C6F22"/>
    <w:rsid w:val="000D29B5"/>
    <w:rsid w:val="000D77F7"/>
    <w:rsid w:val="001738BC"/>
    <w:rsid w:val="00232EE0"/>
    <w:rsid w:val="00294FD1"/>
    <w:rsid w:val="00295A54"/>
    <w:rsid w:val="002A0B8F"/>
    <w:rsid w:val="002F6F98"/>
    <w:rsid w:val="00350027"/>
    <w:rsid w:val="00356546"/>
    <w:rsid w:val="00386F83"/>
    <w:rsid w:val="003A373A"/>
    <w:rsid w:val="0044709A"/>
    <w:rsid w:val="00473972"/>
    <w:rsid w:val="004E4D17"/>
    <w:rsid w:val="005436CB"/>
    <w:rsid w:val="0056243A"/>
    <w:rsid w:val="00585FF9"/>
    <w:rsid w:val="005E3063"/>
    <w:rsid w:val="005F627C"/>
    <w:rsid w:val="00665B2F"/>
    <w:rsid w:val="00674D88"/>
    <w:rsid w:val="006927F2"/>
    <w:rsid w:val="00745C46"/>
    <w:rsid w:val="007A500E"/>
    <w:rsid w:val="007C49D5"/>
    <w:rsid w:val="007F2BC3"/>
    <w:rsid w:val="00800422"/>
    <w:rsid w:val="0082331B"/>
    <w:rsid w:val="009C43D4"/>
    <w:rsid w:val="00A558ED"/>
    <w:rsid w:val="00B60591"/>
    <w:rsid w:val="00BF57CF"/>
    <w:rsid w:val="00BF64C5"/>
    <w:rsid w:val="00C04D76"/>
    <w:rsid w:val="00C73535"/>
    <w:rsid w:val="00C913FF"/>
    <w:rsid w:val="00D35A1E"/>
    <w:rsid w:val="00D879F3"/>
    <w:rsid w:val="00DC3BD0"/>
    <w:rsid w:val="00DC6E78"/>
    <w:rsid w:val="00DD56B9"/>
    <w:rsid w:val="00DD6AAB"/>
    <w:rsid w:val="00E56267"/>
    <w:rsid w:val="00E93062"/>
    <w:rsid w:val="00EE1B5D"/>
    <w:rsid w:val="00FE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EFA78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79F3"/>
    <w:pPr>
      <w:spacing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243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243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000000" w:themeColor="tex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3D4"/>
  </w:style>
  <w:style w:type="paragraph" w:styleId="Footer">
    <w:name w:val="footer"/>
    <w:basedOn w:val="Normal"/>
    <w:link w:val="Foot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3D4"/>
  </w:style>
  <w:style w:type="paragraph" w:styleId="Title">
    <w:name w:val="Title"/>
    <w:basedOn w:val="Normal"/>
    <w:next w:val="Subtitle"/>
    <w:link w:val="TitleChar"/>
    <w:uiPriority w:val="10"/>
    <w:qFormat/>
    <w:rsid w:val="00BF57CF"/>
    <w:pPr>
      <w:spacing w:after="100" w:line="240" w:lineRule="auto"/>
    </w:pPr>
    <w:rPr>
      <w:rFonts w:asciiTheme="majorHAnsi" w:hAnsiTheme="majorHAnsi"/>
      <w:color w:val="FFFFFF" w:themeColor="background1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BF57CF"/>
    <w:rPr>
      <w:rFonts w:asciiTheme="majorHAnsi" w:hAnsiTheme="majorHAnsi"/>
      <w:color w:val="FFFFFF" w:themeColor="background1"/>
      <w:sz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7CF"/>
    <w:pPr>
      <w:spacing w:after="840"/>
    </w:pPr>
    <w:rPr>
      <w:rFonts w:ascii="GT Pressura Regular" w:hAnsi="GT Pressura Regular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BF57CF"/>
    <w:rPr>
      <w:rFonts w:ascii="GT Pressura Regular" w:hAnsi="GT Pressura Regular"/>
      <w:color w:val="FFFFFF" w:themeColor="background1"/>
      <w:sz w:val="20"/>
    </w:rPr>
  </w:style>
  <w:style w:type="table" w:styleId="TableGrid">
    <w:name w:val="Table Grid"/>
    <w:aliases w:val="GT table"/>
    <w:basedOn w:val="TableNormal"/>
    <w:uiPriority w:val="39"/>
    <w:rsid w:val="00585FF9"/>
    <w:pPr>
      <w:spacing w:after="0" w:line="240" w:lineRule="auto"/>
    </w:pPr>
    <w:rPr>
      <w:sz w:val="20"/>
    </w:rPr>
    <w:tblPr>
      <w:tblStyleRowBandSize w:val="1"/>
      <w:jc w:val="center"/>
      <w:tblBorders>
        <w:top w:val="single" w:sz="2" w:space="0" w:color="404040" w:themeColor="text1" w:themeTint="BF"/>
        <w:left w:val="single" w:sz="2" w:space="0" w:color="404040" w:themeColor="text1" w:themeTint="BF"/>
        <w:bottom w:val="single" w:sz="2" w:space="0" w:color="404040" w:themeColor="text1" w:themeTint="BF"/>
        <w:right w:val="single" w:sz="2" w:space="0" w:color="404040" w:themeColor="text1" w:themeTint="BF"/>
        <w:insideH w:val="single" w:sz="2" w:space="0" w:color="404040" w:themeColor="text1" w:themeTint="BF"/>
        <w:insideV w:val="single" w:sz="2" w:space="0" w:color="404040" w:themeColor="text1" w:themeTint="BF"/>
      </w:tblBorders>
      <w:tblCellMar>
        <w:top w:w="43" w:type="dxa"/>
        <w:left w:w="43" w:type="dxa"/>
        <w:bottom w:w="43" w:type="dxa"/>
        <w:right w:w="43" w:type="dxa"/>
      </w:tblCellMar>
    </w:tblPr>
    <w:trPr>
      <w:jc w:val="center"/>
    </w:trPr>
    <w:tcPr>
      <w:vAlign w:val="center"/>
    </w:tcPr>
    <w:tblStylePr w:type="band1Horz">
      <w:tblPr/>
      <w:tcPr>
        <w:tcBorders>
          <w:top w:val="single" w:sz="2" w:space="0" w:color="404040" w:themeColor="text1" w:themeTint="BF"/>
          <w:left w:val="single" w:sz="2" w:space="0" w:color="404040" w:themeColor="text1" w:themeTint="BF"/>
          <w:bottom w:val="single" w:sz="2" w:space="0" w:color="404040" w:themeColor="text1" w:themeTint="BF"/>
          <w:right w:val="single" w:sz="2" w:space="0" w:color="404040" w:themeColor="text1" w:themeTint="BF"/>
          <w:insideH w:val="single" w:sz="2" w:space="0" w:color="404040" w:themeColor="text1" w:themeTint="BF"/>
          <w:insideV w:val="single" w:sz="2" w:space="0" w:color="404040" w:themeColor="text1" w:themeTint="BF"/>
        </w:tcBorders>
        <w:shd w:val="clear" w:color="auto" w:fill="D9D9D9" w:themeFill="background1" w:themeFillShade="D9"/>
      </w:tcPr>
    </w:tblStylePr>
    <w:tblStylePr w:type="band2Horz">
      <w:tblPr/>
      <w:tcPr>
        <w:tcBorders>
          <w:top w:val="single" w:sz="2" w:space="0" w:color="404040" w:themeColor="text1" w:themeTint="BF"/>
          <w:left w:val="single" w:sz="2" w:space="0" w:color="404040" w:themeColor="text1" w:themeTint="BF"/>
          <w:bottom w:val="single" w:sz="2" w:space="0" w:color="404040" w:themeColor="text1" w:themeTint="BF"/>
          <w:right w:val="single" w:sz="2" w:space="0" w:color="404040" w:themeColor="text1" w:themeTint="BF"/>
          <w:insideH w:val="single" w:sz="2" w:space="0" w:color="404040" w:themeColor="text1" w:themeTint="BF"/>
          <w:insideV w:val="single" w:sz="2" w:space="0" w:color="404040" w:themeColor="text1" w:themeTint="BF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6243A"/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6243A"/>
    <w:rPr>
      <w:rFonts w:eastAsiaTheme="majorEastAsia" w:cstheme="majorBidi"/>
      <w:color w:val="000000" w:themeColor="text1"/>
      <w:szCs w:val="26"/>
    </w:rPr>
  </w:style>
  <w:style w:type="paragraph" w:styleId="ListParagraph">
    <w:name w:val="List Paragraph"/>
    <w:basedOn w:val="Normal"/>
    <w:uiPriority w:val="34"/>
    <w:qFormat/>
    <w:rsid w:val="00386F83"/>
    <w:pPr>
      <w:ind w:left="720"/>
      <w:contextualSpacing/>
    </w:pPr>
  </w:style>
  <w:style w:type="paragraph" w:customStyle="1" w:styleId="Bullet1">
    <w:name w:val="Bullet 1"/>
    <w:basedOn w:val="Normal"/>
    <w:qFormat/>
    <w:rsid w:val="0082331B"/>
    <w:pPr>
      <w:numPr>
        <w:numId w:val="4"/>
      </w:numPr>
      <w:spacing w:after="120"/>
      <w:ind w:left="288" w:hanging="288"/>
      <w:contextualSpacing/>
    </w:pPr>
  </w:style>
  <w:style w:type="numbering" w:customStyle="1" w:styleId="Style1">
    <w:name w:val="Style1"/>
    <w:uiPriority w:val="99"/>
    <w:rsid w:val="000829A8"/>
    <w:pPr>
      <w:numPr>
        <w:numId w:val="3"/>
      </w:numPr>
    </w:pPr>
  </w:style>
  <w:style w:type="paragraph" w:customStyle="1" w:styleId="Pa2">
    <w:name w:val="Pa2"/>
    <w:basedOn w:val="Normal"/>
    <w:next w:val="Normal"/>
    <w:uiPriority w:val="99"/>
    <w:rsid w:val="002A0B8F"/>
    <w:pPr>
      <w:autoSpaceDE w:val="0"/>
      <w:autoSpaceDN w:val="0"/>
      <w:adjustRightInd w:val="0"/>
      <w:spacing w:after="0" w:line="201" w:lineRule="atLeast"/>
    </w:pPr>
    <w:rPr>
      <w:rFonts w:ascii="GT Pressura Bold" w:hAnsi="GT Pressura Bold"/>
      <w:sz w:val="24"/>
      <w:szCs w:val="24"/>
      <w:lang w:val="en-US" w:bidi="hi-IN"/>
    </w:rPr>
  </w:style>
  <w:style w:type="paragraph" w:customStyle="1" w:styleId="Body">
    <w:name w:val="Body"/>
    <w:basedOn w:val="Normal"/>
    <w:qFormat/>
    <w:rsid w:val="0082331B"/>
    <w:pPr>
      <w:tabs>
        <w:tab w:val="left" w:pos="1116"/>
      </w:tabs>
      <w:spacing w:after="120"/>
    </w:pPr>
    <w:rPr>
      <w:rFonts w:cstheme="minorHAnsi"/>
      <w:szCs w:val="20"/>
    </w:rPr>
  </w:style>
  <w:style w:type="paragraph" w:customStyle="1" w:styleId="line">
    <w:name w:val="line"/>
    <w:basedOn w:val="Normal"/>
    <w:next w:val="Body"/>
    <w:qFormat/>
    <w:rsid w:val="0082331B"/>
    <w:pPr>
      <w:pBdr>
        <w:top w:val="single" w:sz="4" w:space="1" w:color="auto"/>
      </w:pBdr>
      <w:tabs>
        <w:tab w:val="left" w:pos="1116"/>
      </w:tabs>
      <w:spacing w:after="120" w:line="240" w:lineRule="auto"/>
    </w:pPr>
    <w:rPr>
      <w:rFonts w:cstheme="minorHAnsi"/>
      <w:sz w:val="2"/>
      <w:szCs w:val="2"/>
    </w:rPr>
  </w:style>
  <w:style w:type="character" w:styleId="PlaceholderText">
    <w:name w:val="Placeholder Text"/>
    <w:basedOn w:val="DefaultParagraphFont"/>
    <w:uiPriority w:val="99"/>
    <w:semiHidden/>
    <w:rsid w:val="005F62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8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11A91-773C-4B8D-9B58-6501F9F49AB3}"/>
      </w:docPartPr>
      <w:docPartBody>
        <w:p w:rsidR="0081136F" w:rsidRDefault="00E2367A">
          <w:r w:rsidRPr="00CC4F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4677E-32D1-4A02-A6F7-E1EC9BEBF025}"/>
      </w:docPartPr>
      <w:docPartBody>
        <w:p w:rsidR="0081136F" w:rsidRDefault="00E2367A">
          <w:r w:rsidRPr="00CC4F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T Pressura Bold"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GT Pressura Regular">
    <w:altName w:val="Arial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367A"/>
    <w:rsid w:val="003C7B2A"/>
    <w:rsid w:val="0081136F"/>
    <w:rsid w:val="00B53152"/>
    <w:rsid w:val="00E23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367A"/>
    <w:rPr>
      <w:color w:val="808080"/>
    </w:rPr>
  </w:style>
  <w:style w:type="paragraph" w:customStyle="1" w:styleId="ED4068DDC548496F870A173DD7FFCDED">
    <w:name w:val="ED4068DDC548496F870A173DD7FFCDED"/>
    <w:rsid w:val="00E236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EA0"/>
      </a:accent1>
      <a:accent2>
        <a:srgbClr val="E01933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GT Pressura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EAA21-9A19-47EF-8CD4-0EDCFEDB1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2:34:00Z</dcterms:created>
  <dcterms:modified xsi:type="dcterms:W3CDTF">2021-03-29T02:42:00Z</dcterms:modified>
</cp:coreProperties>
</file>